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A0B77F" w14:textId="77777777" w:rsidR="00FD4C22" w:rsidRDefault="00FD4C22" w:rsidP="00A21246">
      <w:pPr>
        <w:jc w:val="center"/>
        <w:rPr>
          <w:sz w:val="44"/>
          <w:szCs w:val="44"/>
          <w:u w:val="single"/>
        </w:rPr>
      </w:pPr>
      <w:r w:rsidRPr="002429AC">
        <w:rPr>
          <w:sz w:val="44"/>
          <w:szCs w:val="44"/>
          <w:u w:val="single"/>
        </w:rPr>
        <w:t>ITIS 2</w:t>
      </w:r>
      <w:r>
        <w:rPr>
          <w:sz w:val="44"/>
          <w:szCs w:val="44"/>
          <w:u w:val="single"/>
        </w:rPr>
        <w:t>4</w:t>
      </w:r>
      <w:r w:rsidR="00A21246">
        <w:rPr>
          <w:sz w:val="44"/>
          <w:szCs w:val="44"/>
          <w:u w:val="single"/>
        </w:rPr>
        <w:t>3 / ITIS 313</w:t>
      </w:r>
      <w:r>
        <w:rPr>
          <w:sz w:val="44"/>
          <w:szCs w:val="44"/>
          <w:u w:val="single"/>
        </w:rPr>
        <w:t xml:space="preserve"> </w:t>
      </w:r>
    </w:p>
    <w:p w14:paraId="3EAC7DA5" w14:textId="78DE917F" w:rsidR="00F77C82" w:rsidRPr="00F77C82" w:rsidRDefault="00F77C82" w:rsidP="00F77C82">
      <w:pPr>
        <w:jc w:val="center"/>
      </w:pPr>
      <w:r>
        <w:rPr>
          <w:sz w:val="44"/>
          <w:szCs w:val="44"/>
          <w:u w:val="single"/>
        </w:rPr>
        <w:t>Project Group</w:t>
      </w:r>
      <w:r w:rsidRPr="002429AC">
        <w:rPr>
          <w:sz w:val="44"/>
          <w:szCs w:val="44"/>
          <w:u w:val="single"/>
        </w:rPr>
        <w:t xml:space="preserve"> </w:t>
      </w:r>
      <w:r>
        <w:rPr>
          <w:sz w:val="44"/>
          <w:szCs w:val="44"/>
          <w:u w:val="single"/>
        </w:rPr>
        <w:t>Members Information</w:t>
      </w:r>
      <w:r w:rsidR="0015652C" w:rsidRPr="0015652C">
        <w:rPr>
          <w:sz w:val="36"/>
          <w:szCs w:val="36"/>
        </w:rPr>
        <w:t xml:space="preserve"> </w:t>
      </w:r>
      <w:r w:rsidR="0015652C">
        <w:rPr>
          <w:sz w:val="36"/>
          <w:szCs w:val="36"/>
        </w:rPr>
        <w:t>Fatima alhadi</w:t>
      </w:r>
    </w:p>
    <w:tbl>
      <w:tblPr>
        <w:tblpPr w:leftFromText="180" w:rightFromText="180" w:vertAnchor="text" w:horzAnchor="margin" w:tblpXSpec="center" w:tblpY="462"/>
        <w:tblOverlap w:val="never"/>
        <w:tblW w:w="14171" w:type="dxa"/>
        <w:tblLook w:val="04A0" w:firstRow="1" w:lastRow="0" w:firstColumn="1" w:lastColumn="0" w:noHBand="0" w:noVBand="1"/>
      </w:tblPr>
      <w:tblGrid>
        <w:gridCol w:w="1559"/>
        <w:gridCol w:w="3069"/>
        <w:gridCol w:w="390"/>
        <w:gridCol w:w="1137"/>
        <w:gridCol w:w="755"/>
        <w:gridCol w:w="1006"/>
        <w:gridCol w:w="713"/>
        <w:gridCol w:w="1305"/>
        <w:gridCol w:w="4964"/>
      </w:tblGrid>
      <w:tr w:rsidR="0015652C" w:rsidRPr="00FD4C22" w14:paraId="5F91FD8C" w14:textId="77777777" w:rsidTr="0015652C">
        <w:trPr>
          <w:trHeight w:val="575"/>
        </w:trPr>
        <w:tc>
          <w:tcPr>
            <w:tcW w:w="1559" w:type="dxa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7A5CFC1A" w14:textId="77777777" w:rsidR="00356AA1" w:rsidRPr="00FD4C22" w:rsidRDefault="00356AA1" w:rsidP="00A212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5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5C40777E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</w:pP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>Course No.</w:t>
            </w:r>
          </w:p>
        </w:tc>
        <w:tc>
          <w:tcPr>
            <w:tcW w:w="289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3034F4F7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32"/>
                <w:szCs w:val="32"/>
              </w:rPr>
              <w:t xml:space="preserve">Section </w:t>
            </w:r>
          </w:p>
        </w:tc>
        <w:tc>
          <w:tcPr>
            <w:tcW w:w="6253" w:type="dxa"/>
            <w:gridSpan w:val="3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6798D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15652C" w:rsidRPr="00FD4C22" w14:paraId="09B7AA21" w14:textId="77777777" w:rsidTr="0015652C">
        <w:trPr>
          <w:trHeight w:val="575"/>
        </w:trPr>
        <w:tc>
          <w:tcPr>
            <w:tcW w:w="1559" w:type="dxa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7EB8D047" w14:textId="77777777" w:rsidR="00356AA1" w:rsidRPr="00FD4C22" w:rsidRDefault="00356AA1" w:rsidP="00A212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45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131B2DA1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FD4C22">
              <w:rPr>
                <w:rFonts w:ascii="Wingdings" w:eastAsia="Times New Roman" w:hAnsi="Wingdings" w:cs="Calibri"/>
                <w:b/>
                <w:bCs/>
                <w:color w:val="000000"/>
                <w:sz w:val="28"/>
                <w:szCs w:val="28"/>
              </w:rPr>
              <w:t></w:t>
            </w: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 ITIS 24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3</w:t>
            </w: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     </w:t>
            </w:r>
            <w:r w:rsidRPr="00FD4C22">
              <w:rPr>
                <w:rFonts w:ascii="Wingdings" w:eastAsia="Times New Roman" w:hAnsi="Wingdings" w:cs="Calibri"/>
                <w:b/>
                <w:bCs/>
                <w:color w:val="000000"/>
                <w:sz w:val="28"/>
                <w:szCs w:val="28"/>
              </w:rPr>
              <w:t></w:t>
            </w: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 ITIS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313</w:t>
            </w: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289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14B23A74" w14:textId="77777777" w:rsidR="00356AA1" w:rsidRPr="00FD4C22" w:rsidRDefault="00356AA1" w:rsidP="00356A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D4C22">
              <w:rPr>
                <w:rFonts w:ascii="Wingdings" w:eastAsia="Times New Roman" w:hAnsi="Wingdings" w:cs="Calibri"/>
                <w:b/>
                <w:bCs/>
                <w:color w:val="000000"/>
                <w:sz w:val="28"/>
                <w:szCs w:val="28"/>
              </w:rPr>
              <w:t></w:t>
            </w: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 1    </w:t>
            </w:r>
            <w:r w:rsidRPr="00FD4C22">
              <w:rPr>
                <w:rFonts w:ascii="Wingdings" w:eastAsia="Times New Roman" w:hAnsi="Wingdings" w:cs="Calibri"/>
                <w:b/>
                <w:bCs/>
                <w:color w:val="000000"/>
                <w:sz w:val="28"/>
                <w:szCs w:val="28"/>
              </w:rPr>
              <w:t></w:t>
            </w: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 2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 xml:space="preserve">   </w:t>
            </w:r>
          </w:p>
        </w:tc>
        <w:tc>
          <w:tcPr>
            <w:tcW w:w="6253" w:type="dxa"/>
            <w:gridSpan w:val="3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93A20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15652C" w:rsidRPr="00FD4C22" w14:paraId="743A075F" w14:textId="77777777" w:rsidTr="0015652C">
        <w:trPr>
          <w:trHeight w:val="575"/>
        </w:trPr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678EC" w14:textId="77777777" w:rsidR="00356AA1" w:rsidRPr="00FD4C22" w:rsidRDefault="00356AA1" w:rsidP="00A212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9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9D3C6" w14:textId="77777777" w:rsidR="00356AA1" w:rsidRPr="00FD4C22" w:rsidRDefault="00356AA1" w:rsidP="00A212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2" w:type="dxa"/>
            <w:gridSpan w:val="3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E04D6" w14:textId="77777777" w:rsidR="00356AA1" w:rsidRPr="00FD4C22" w:rsidRDefault="00356AA1" w:rsidP="00A212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2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0AC382C" w14:textId="77777777" w:rsidR="00356AA1" w:rsidRPr="00FD4C22" w:rsidRDefault="00356AA1" w:rsidP="00A212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3ACD3" w14:textId="77777777" w:rsidR="00356AA1" w:rsidRPr="00FD4C22" w:rsidRDefault="00356AA1" w:rsidP="00A212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15652C" w:rsidRPr="00FD4C22" w14:paraId="42936E6A" w14:textId="77777777" w:rsidTr="0015652C">
        <w:trPr>
          <w:trHeight w:val="575"/>
        </w:trPr>
        <w:tc>
          <w:tcPr>
            <w:tcW w:w="1559" w:type="dxa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7139B6DA" w14:textId="77777777" w:rsidR="00356AA1" w:rsidRPr="00FD4C22" w:rsidRDefault="00356AA1" w:rsidP="00A212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96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4E28C666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Project Title</w:t>
            </w:r>
          </w:p>
        </w:tc>
        <w:tc>
          <w:tcPr>
            <w:tcW w:w="24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0D5024FA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Submission Date</w:t>
            </w:r>
          </w:p>
        </w:tc>
        <w:tc>
          <w:tcPr>
            <w:tcW w:w="13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56A75034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Group No</w:t>
            </w:r>
          </w:p>
        </w:tc>
        <w:tc>
          <w:tcPr>
            <w:tcW w:w="4236" w:type="dxa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CBC5F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</w:tr>
      <w:tr w:rsidR="0015652C" w:rsidRPr="00FD4C22" w14:paraId="24EF9BE7" w14:textId="77777777" w:rsidTr="0015652C">
        <w:trPr>
          <w:trHeight w:val="719"/>
        </w:trPr>
        <w:tc>
          <w:tcPr>
            <w:tcW w:w="1559" w:type="dxa"/>
            <w:tcBorders>
              <w:top w:val="nil"/>
              <w:left w:val="nil"/>
              <w:bottom w:val="nil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2CFFB38C" w14:textId="77777777" w:rsidR="00356AA1" w:rsidRPr="00FD4C22" w:rsidRDefault="00356AA1" w:rsidP="00A212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596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6897CFEF" w14:textId="50FC29FA" w:rsidR="00356AA1" w:rsidRPr="00FD4C22" w:rsidRDefault="0015652C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7D53C4">
              <w:rPr>
                <w:sz w:val="52"/>
                <w:szCs w:val="52"/>
              </w:rPr>
              <w:t>DNA company web site</w:t>
            </w:r>
            <w:r w:rsidR="00356AA1" w:rsidRPr="00FD4C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47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2310E801" w14:textId="4F5077E6" w:rsidR="00356AA1" w:rsidRPr="00FD4C22" w:rsidRDefault="00356AA1" w:rsidP="00356AA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  <w:t xml:space="preserve">_ </w:t>
            </w:r>
            <w:r w:rsidR="0015652C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  <w:t>24</w:t>
            </w:r>
            <w:proofErr w:type="gramStart"/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  <w:t xml:space="preserve">_ </w:t>
            </w:r>
            <w:r w:rsidRPr="00FD4C2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/</w:t>
            </w:r>
            <w:proofErr w:type="gramEnd"/>
            <w:r w:rsidRPr="00FD4C2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5</w:t>
            </w:r>
            <w:r w:rsidRPr="00FD4C22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/ 202</w:t>
            </w:r>
            <w:r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2</w:t>
            </w:r>
          </w:p>
        </w:tc>
        <w:tc>
          <w:tcPr>
            <w:tcW w:w="13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center"/>
            <w:hideMark/>
          </w:tcPr>
          <w:p w14:paraId="5AA14295" w14:textId="5D14A378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FD4C22">
              <w:rPr>
                <w:rFonts w:ascii="Calibri" w:eastAsia="Times New Roman" w:hAnsi="Calibri" w:cs="Calibri"/>
                <w:color w:val="000000"/>
              </w:rPr>
              <w:t> </w:t>
            </w:r>
            <w:r w:rsidR="0015652C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4236" w:type="dxa"/>
            <w:tcBorders>
              <w:top w:val="nil"/>
              <w:left w:val="doub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42E42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15652C" w:rsidRPr="00FD4C22" w14:paraId="560E402D" w14:textId="77777777" w:rsidTr="0015652C">
        <w:trPr>
          <w:trHeight w:val="575"/>
        </w:trPr>
        <w:tc>
          <w:tcPr>
            <w:tcW w:w="1559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3CC590" w14:textId="77777777" w:rsidR="00356AA1" w:rsidRPr="00FD4C22" w:rsidRDefault="00356AA1" w:rsidP="00A212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69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3D439" w14:textId="77777777" w:rsidR="00356AA1" w:rsidRPr="00FD4C22" w:rsidRDefault="00356AA1" w:rsidP="00A212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2" w:type="dxa"/>
            <w:gridSpan w:val="3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136F2" w14:textId="77777777" w:rsidR="00356AA1" w:rsidRPr="00FD4C22" w:rsidRDefault="00356AA1" w:rsidP="00A212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24" w:type="dxa"/>
            <w:gridSpan w:val="3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7AC5AA24" w14:textId="77777777" w:rsidR="00356AA1" w:rsidRPr="00FD4C22" w:rsidRDefault="00356AA1" w:rsidP="00A212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236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1D2B2E" w14:textId="77777777" w:rsidR="00356AA1" w:rsidRPr="00FD4C22" w:rsidRDefault="00356AA1" w:rsidP="00A2124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56AA1" w:rsidRPr="00FD4C22" w14:paraId="67E767F1" w14:textId="77777777" w:rsidTr="0015652C">
        <w:trPr>
          <w:trHeight w:val="575"/>
        </w:trPr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7BC0EE96" w14:textId="77777777" w:rsidR="00356AA1" w:rsidRPr="00FD4C22" w:rsidRDefault="00356AA1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D4C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612" w:type="dxa"/>
            <w:gridSpan w:val="8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vAlign w:val="center"/>
            <w:hideMark/>
          </w:tcPr>
          <w:p w14:paraId="338DF471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Group Members Information</w:t>
            </w:r>
          </w:p>
        </w:tc>
      </w:tr>
      <w:tr w:rsidR="0015652C" w:rsidRPr="00FD4C22" w14:paraId="61006051" w14:textId="77777777" w:rsidTr="0015652C">
        <w:trPr>
          <w:trHeight w:val="575"/>
        </w:trPr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338B8109" w14:textId="77777777" w:rsidR="00356AA1" w:rsidRPr="00FD4C22" w:rsidRDefault="00356AA1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D4C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0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09E2131C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Name</w:t>
            </w:r>
          </w:p>
        </w:tc>
        <w:tc>
          <w:tcPr>
            <w:tcW w:w="2282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4103CEAC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ID</w:t>
            </w:r>
          </w:p>
        </w:tc>
        <w:tc>
          <w:tcPr>
            <w:tcW w:w="302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4A1C6A7C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Phone</w:t>
            </w:r>
          </w:p>
        </w:tc>
        <w:tc>
          <w:tcPr>
            <w:tcW w:w="42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3F2DF442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Email</w:t>
            </w:r>
          </w:p>
        </w:tc>
      </w:tr>
      <w:tr w:rsidR="0015652C" w:rsidRPr="00FD4C22" w14:paraId="344C6291" w14:textId="77777777" w:rsidTr="0015652C">
        <w:trPr>
          <w:trHeight w:val="575"/>
        </w:trPr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667BE32F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Member1</w:t>
            </w:r>
          </w:p>
        </w:tc>
        <w:tc>
          <w:tcPr>
            <w:tcW w:w="30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2052601A" w14:textId="0D86DF7C" w:rsidR="0015652C" w:rsidRPr="0015652C" w:rsidRDefault="00356AA1" w:rsidP="0015652C">
            <w:pPr>
              <w:rPr>
                <w:sz w:val="40"/>
                <w:szCs w:val="40"/>
              </w:rPr>
            </w:pPr>
            <w:r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 </w:t>
            </w:r>
            <w:r w:rsidR="0015652C" w:rsidRPr="0015652C">
              <w:rPr>
                <w:sz w:val="40"/>
                <w:szCs w:val="40"/>
              </w:rPr>
              <w:t xml:space="preserve"> </w:t>
            </w:r>
            <w:r w:rsidR="0015652C" w:rsidRPr="0015652C">
              <w:rPr>
                <w:sz w:val="40"/>
                <w:szCs w:val="40"/>
              </w:rPr>
              <w:t xml:space="preserve">Jenan </w:t>
            </w:r>
            <w:proofErr w:type="spellStart"/>
            <w:r w:rsidR="0015652C" w:rsidRPr="0015652C">
              <w:rPr>
                <w:sz w:val="40"/>
                <w:szCs w:val="40"/>
              </w:rPr>
              <w:t>merza</w:t>
            </w:r>
            <w:proofErr w:type="spellEnd"/>
          </w:p>
          <w:p w14:paraId="39C76129" w14:textId="133D8DC1" w:rsidR="00356AA1" w:rsidRPr="0015652C" w:rsidRDefault="00356AA1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</w:p>
        </w:tc>
        <w:tc>
          <w:tcPr>
            <w:tcW w:w="2282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30E728A1" w14:textId="16B05B46" w:rsidR="00356AA1" w:rsidRPr="0015652C" w:rsidRDefault="0015652C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sz w:val="40"/>
                <w:szCs w:val="40"/>
              </w:rPr>
              <w:t>20181922</w:t>
            </w:r>
          </w:p>
        </w:tc>
        <w:tc>
          <w:tcPr>
            <w:tcW w:w="302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2F0E6DF3" w14:textId="47B4C85C" w:rsidR="00356AA1" w:rsidRPr="0015652C" w:rsidRDefault="0015652C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36736738</w:t>
            </w:r>
          </w:p>
        </w:tc>
        <w:tc>
          <w:tcPr>
            <w:tcW w:w="42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579CC55D" w14:textId="5070231B" w:rsidR="00356AA1" w:rsidRPr="0015652C" w:rsidRDefault="00356AA1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 </w:t>
            </w:r>
            <w:r w:rsidR="0015652C"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201819@stu.uob.edu.bh</w:t>
            </w:r>
          </w:p>
        </w:tc>
      </w:tr>
      <w:tr w:rsidR="0015652C" w:rsidRPr="00FD4C22" w14:paraId="5FEDC285" w14:textId="77777777" w:rsidTr="0015652C">
        <w:trPr>
          <w:trHeight w:val="575"/>
        </w:trPr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716E3016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Member2</w:t>
            </w:r>
          </w:p>
        </w:tc>
        <w:tc>
          <w:tcPr>
            <w:tcW w:w="30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2B37ACE9" w14:textId="53A97349" w:rsidR="00356AA1" w:rsidRPr="0015652C" w:rsidRDefault="00356AA1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 </w:t>
            </w:r>
            <w:r w:rsidR="0015652C" w:rsidRPr="0015652C">
              <w:rPr>
                <w:sz w:val="40"/>
                <w:szCs w:val="40"/>
              </w:rPr>
              <w:t xml:space="preserve"> </w:t>
            </w:r>
            <w:r w:rsidR="0015652C" w:rsidRPr="0015652C">
              <w:rPr>
                <w:sz w:val="40"/>
                <w:szCs w:val="40"/>
              </w:rPr>
              <w:t xml:space="preserve">Maraya Ejaz </w:t>
            </w:r>
            <w:proofErr w:type="spellStart"/>
            <w:r w:rsidR="0015652C" w:rsidRPr="0015652C">
              <w:rPr>
                <w:sz w:val="40"/>
                <w:szCs w:val="40"/>
              </w:rPr>
              <w:t>ahmed</w:t>
            </w:r>
            <w:proofErr w:type="spellEnd"/>
          </w:p>
        </w:tc>
        <w:tc>
          <w:tcPr>
            <w:tcW w:w="2282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11F1364C" w14:textId="06DED3A8" w:rsidR="00356AA1" w:rsidRPr="0015652C" w:rsidRDefault="00356AA1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 </w:t>
            </w:r>
            <w:r w:rsidR="0015652C" w:rsidRPr="0015652C">
              <w:rPr>
                <w:sz w:val="40"/>
                <w:szCs w:val="40"/>
              </w:rPr>
              <w:t>202004634</w:t>
            </w:r>
          </w:p>
        </w:tc>
        <w:tc>
          <w:tcPr>
            <w:tcW w:w="302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6DBCB84E" w14:textId="7BC536A7" w:rsidR="00356AA1" w:rsidRPr="0015652C" w:rsidRDefault="00356AA1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 </w:t>
            </w:r>
            <w:r w:rsidR="0015652C"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35598932</w:t>
            </w:r>
          </w:p>
        </w:tc>
        <w:tc>
          <w:tcPr>
            <w:tcW w:w="42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7BF7791A" w14:textId="77FCCA6C" w:rsidR="00356AA1" w:rsidRPr="0015652C" w:rsidRDefault="00356AA1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 </w:t>
            </w:r>
            <w:r w:rsidR="0015652C"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202004634@stu.uob.edu.bh</w:t>
            </w:r>
          </w:p>
        </w:tc>
      </w:tr>
      <w:tr w:rsidR="0015652C" w:rsidRPr="00FD4C22" w14:paraId="12853D86" w14:textId="77777777" w:rsidTr="0015652C">
        <w:trPr>
          <w:trHeight w:val="575"/>
        </w:trPr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3F4C4DB2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Member3</w:t>
            </w:r>
          </w:p>
        </w:tc>
        <w:tc>
          <w:tcPr>
            <w:tcW w:w="30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6D4D7649" w14:textId="590548D3" w:rsidR="00356AA1" w:rsidRPr="0015652C" w:rsidRDefault="00356AA1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 </w:t>
            </w:r>
            <w:r w:rsidR="0015652C" w:rsidRPr="0015652C">
              <w:rPr>
                <w:sz w:val="40"/>
                <w:szCs w:val="40"/>
              </w:rPr>
              <w:t xml:space="preserve"> </w:t>
            </w:r>
            <w:r w:rsidR="0015652C" w:rsidRPr="0015652C">
              <w:rPr>
                <w:sz w:val="40"/>
                <w:szCs w:val="40"/>
              </w:rPr>
              <w:t>Fatima alhadi</w:t>
            </w:r>
          </w:p>
        </w:tc>
        <w:tc>
          <w:tcPr>
            <w:tcW w:w="2282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4FBFB971" w14:textId="0770FB9A" w:rsidR="00356AA1" w:rsidRPr="0015652C" w:rsidRDefault="00356AA1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 </w:t>
            </w:r>
            <w:r w:rsidR="0015652C" w:rsidRPr="0015652C">
              <w:rPr>
                <w:sz w:val="40"/>
                <w:szCs w:val="40"/>
              </w:rPr>
              <w:t>20191810</w:t>
            </w:r>
          </w:p>
        </w:tc>
        <w:tc>
          <w:tcPr>
            <w:tcW w:w="302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093A05B0" w14:textId="5D885D1D" w:rsidR="00356AA1" w:rsidRPr="0015652C" w:rsidRDefault="00356AA1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 </w:t>
            </w:r>
            <w:r w:rsidR="0015652C"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33841708</w:t>
            </w:r>
          </w:p>
        </w:tc>
        <w:tc>
          <w:tcPr>
            <w:tcW w:w="42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11F8D80E" w14:textId="62E59403" w:rsidR="00356AA1" w:rsidRPr="0015652C" w:rsidRDefault="00356AA1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 </w:t>
            </w:r>
            <w:r w:rsidR="0015652C"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20191810@stu.uob.edu.bh</w:t>
            </w:r>
          </w:p>
        </w:tc>
      </w:tr>
      <w:tr w:rsidR="0015652C" w:rsidRPr="00FD4C22" w14:paraId="6FBD2BC9" w14:textId="77777777" w:rsidTr="0015652C">
        <w:trPr>
          <w:trHeight w:val="575"/>
        </w:trPr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1C95E625" w14:textId="77777777" w:rsidR="00356AA1" w:rsidRPr="00FD4C22" w:rsidRDefault="00356AA1" w:rsidP="00A212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lastRenderedPageBreak/>
              <w:t>Member4</w:t>
            </w:r>
          </w:p>
        </w:tc>
        <w:tc>
          <w:tcPr>
            <w:tcW w:w="30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3DAAD037" w14:textId="4C42974B" w:rsidR="00356AA1" w:rsidRPr="0015652C" w:rsidRDefault="0015652C" w:rsidP="0015652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sz w:val="40"/>
                <w:szCs w:val="40"/>
              </w:rPr>
              <w:t>Abdulwahab Hamed</w:t>
            </w:r>
          </w:p>
        </w:tc>
        <w:tc>
          <w:tcPr>
            <w:tcW w:w="2282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5D029F5A" w14:textId="0BD63431" w:rsidR="00356AA1" w:rsidRPr="0015652C" w:rsidRDefault="00356AA1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 </w:t>
            </w:r>
            <w:r w:rsidR="0015652C" w:rsidRPr="0015652C">
              <w:rPr>
                <w:sz w:val="40"/>
                <w:szCs w:val="40"/>
              </w:rPr>
              <w:t>202004389</w:t>
            </w:r>
          </w:p>
        </w:tc>
        <w:tc>
          <w:tcPr>
            <w:tcW w:w="302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48A82393" w14:textId="6A606FC1" w:rsidR="00356AA1" w:rsidRPr="0015652C" w:rsidRDefault="00356AA1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 </w:t>
            </w:r>
            <w:r w:rsidR="0015652C"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33291463</w:t>
            </w:r>
          </w:p>
        </w:tc>
        <w:tc>
          <w:tcPr>
            <w:tcW w:w="42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  <w:hideMark/>
          </w:tcPr>
          <w:p w14:paraId="75699D1C" w14:textId="14405BC4" w:rsidR="00356AA1" w:rsidRPr="0015652C" w:rsidRDefault="00356AA1" w:rsidP="00A21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 </w:t>
            </w:r>
            <w:r w:rsidR="0015652C" w:rsidRPr="0015652C">
              <w:rPr>
                <w:sz w:val="40"/>
                <w:szCs w:val="40"/>
              </w:rPr>
              <w:t>202004389</w:t>
            </w:r>
            <w:r w:rsidR="0015652C" w:rsidRPr="0015652C">
              <w:rPr>
                <w:sz w:val="40"/>
                <w:szCs w:val="40"/>
              </w:rPr>
              <w:t>@stu.uob.edu.bh</w:t>
            </w:r>
          </w:p>
        </w:tc>
      </w:tr>
      <w:tr w:rsidR="0015652C" w:rsidRPr="00FD4C22" w14:paraId="7C96CEC4" w14:textId="77777777" w:rsidTr="0015652C">
        <w:trPr>
          <w:trHeight w:val="575"/>
        </w:trPr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DEEAF6" w:themeFill="accent1" w:themeFillTint="33"/>
            <w:noWrap/>
            <w:vAlign w:val="center"/>
          </w:tcPr>
          <w:p w14:paraId="4745BE85" w14:textId="77777777" w:rsidR="00356AA1" w:rsidRPr="00FD4C22" w:rsidRDefault="00356AA1" w:rsidP="00F77C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FD4C22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Member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5</w:t>
            </w:r>
          </w:p>
        </w:tc>
        <w:tc>
          <w:tcPr>
            <w:tcW w:w="306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14:paraId="59AAE1EF" w14:textId="55CF74D7" w:rsidR="00356AA1" w:rsidRPr="0015652C" w:rsidRDefault="0015652C" w:rsidP="00F77C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sz w:val="40"/>
                <w:szCs w:val="40"/>
              </w:rPr>
              <w:t xml:space="preserve">Amina salah </w:t>
            </w:r>
            <w:proofErr w:type="spellStart"/>
            <w:r w:rsidRPr="0015652C">
              <w:rPr>
                <w:sz w:val="40"/>
                <w:szCs w:val="40"/>
              </w:rPr>
              <w:t>salem</w:t>
            </w:r>
            <w:proofErr w:type="spellEnd"/>
          </w:p>
        </w:tc>
        <w:tc>
          <w:tcPr>
            <w:tcW w:w="2282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14:paraId="3F4D8E25" w14:textId="77777777" w:rsidR="0015652C" w:rsidRPr="0015652C" w:rsidRDefault="0015652C" w:rsidP="0015652C">
            <w:pPr>
              <w:rPr>
                <w:sz w:val="40"/>
                <w:szCs w:val="40"/>
              </w:rPr>
            </w:pPr>
            <w:r w:rsidRPr="0015652C">
              <w:rPr>
                <w:sz w:val="40"/>
                <w:szCs w:val="40"/>
              </w:rPr>
              <w:t>20197485</w:t>
            </w:r>
          </w:p>
          <w:p w14:paraId="0BAA8411" w14:textId="77777777" w:rsidR="00356AA1" w:rsidRPr="0015652C" w:rsidRDefault="00356AA1" w:rsidP="00F77C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</w:p>
        </w:tc>
        <w:tc>
          <w:tcPr>
            <w:tcW w:w="302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14:paraId="2799256B" w14:textId="170CB8A3" w:rsidR="00356AA1" w:rsidRPr="0015652C" w:rsidRDefault="0015652C" w:rsidP="00F77C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  <w:r w:rsidRPr="0015652C"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  <w:t>33441193</w:t>
            </w:r>
          </w:p>
        </w:tc>
        <w:tc>
          <w:tcPr>
            <w:tcW w:w="423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noWrap/>
            <w:vAlign w:val="bottom"/>
          </w:tcPr>
          <w:p w14:paraId="42D04697" w14:textId="6E4258D0" w:rsidR="0015652C" w:rsidRPr="0015652C" w:rsidRDefault="0015652C" w:rsidP="0015652C">
            <w:pPr>
              <w:rPr>
                <w:sz w:val="40"/>
                <w:szCs w:val="40"/>
              </w:rPr>
            </w:pPr>
            <w:r w:rsidRPr="0015652C">
              <w:rPr>
                <w:sz w:val="40"/>
                <w:szCs w:val="40"/>
              </w:rPr>
              <w:t>20197485</w:t>
            </w:r>
            <w:r w:rsidRPr="0015652C">
              <w:rPr>
                <w:sz w:val="40"/>
                <w:szCs w:val="40"/>
              </w:rPr>
              <w:t>@stu.uob.edu.bh</w:t>
            </w:r>
          </w:p>
          <w:p w14:paraId="393D37EA" w14:textId="77777777" w:rsidR="00356AA1" w:rsidRPr="0015652C" w:rsidRDefault="00356AA1" w:rsidP="00F77C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40"/>
                <w:szCs w:val="40"/>
              </w:rPr>
            </w:pPr>
          </w:p>
        </w:tc>
      </w:tr>
    </w:tbl>
    <w:p w14:paraId="40872F56" w14:textId="77777777" w:rsidR="00FD4C22" w:rsidRDefault="00A21246">
      <w:r>
        <w:br w:type="textWrapping" w:clear="all"/>
      </w:r>
    </w:p>
    <w:sectPr w:rsidR="00FD4C22" w:rsidSect="00F77C82">
      <w:footerReference w:type="default" r:id="rId6"/>
      <w:pgSz w:w="15840" w:h="12240" w:orient="landscape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31AC08" w14:textId="77777777" w:rsidR="0079612F" w:rsidRDefault="0079612F" w:rsidP="00FD4C22">
      <w:pPr>
        <w:spacing w:after="0" w:line="240" w:lineRule="auto"/>
      </w:pPr>
      <w:r>
        <w:separator/>
      </w:r>
    </w:p>
  </w:endnote>
  <w:endnote w:type="continuationSeparator" w:id="0">
    <w:p w14:paraId="1F9B0076" w14:textId="77777777" w:rsidR="0079612F" w:rsidRDefault="0079612F" w:rsidP="00FD4C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7F418B" w14:textId="77777777" w:rsidR="00FD4C22" w:rsidRDefault="00356AA1" w:rsidP="00356AA1">
    <w:pPr>
      <w:pStyle w:val="Footer"/>
    </w:pPr>
    <w:r>
      <w:t>2</w:t>
    </w:r>
    <w:r w:rsidRPr="00356AA1">
      <w:rPr>
        <w:vertAlign w:val="superscript"/>
      </w:rPr>
      <w:t>nd</w:t>
    </w:r>
    <w:r>
      <w:t xml:space="preserve"> </w:t>
    </w:r>
    <w:r w:rsidR="00FD4C22">
      <w:t>Semester202</w:t>
    </w:r>
    <w:r w:rsidR="009C0DA7">
      <w:t>1</w:t>
    </w:r>
    <w:r w:rsidR="00FD4C22">
      <w:t>-2</w:t>
    </w:r>
    <w:r w:rsidR="009C0DA7"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560EDB" w14:textId="77777777" w:rsidR="0079612F" w:rsidRDefault="0079612F" w:rsidP="00FD4C22">
      <w:pPr>
        <w:spacing w:after="0" w:line="240" w:lineRule="auto"/>
      </w:pPr>
      <w:r>
        <w:separator/>
      </w:r>
    </w:p>
  </w:footnote>
  <w:footnote w:type="continuationSeparator" w:id="0">
    <w:p w14:paraId="6713E4BB" w14:textId="77777777" w:rsidR="0079612F" w:rsidRDefault="0079612F" w:rsidP="00FD4C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tDS1NDMzMDezMLRU0lEKTi0uzszPAykwrQUASCSQyCwAAAA="/>
  </w:docVars>
  <w:rsids>
    <w:rsidRoot w:val="00FD4C22"/>
    <w:rsid w:val="0015652C"/>
    <w:rsid w:val="00346531"/>
    <w:rsid w:val="00356AA1"/>
    <w:rsid w:val="004A18BF"/>
    <w:rsid w:val="00673F87"/>
    <w:rsid w:val="006F362C"/>
    <w:rsid w:val="007075DB"/>
    <w:rsid w:val="00717473"/>
    <w:rsid w:val="0079612F"/>
    <w:rsid w:val="009C0DA7"/>
    <w:rsid w:val="009C20F2"/>
    <w:rsid w:val="00A21246"/>
    <w:rsid w:val="00B6065F"/>
    <w:rsid w:val="00D93770"/>
    <w:rsid w:val="00E230B5"/>
    <w:rsid w:val="00F77C82"/>
    <w:rsid w:val="00F847BB"/>
    <w:rsid w:val="00FD4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6FBD2"/>
  <w15:chartTrackingRefBased/>
  <w15:docId w15:val="{2A9DDEC8-52A7-4E28-8ABB-1827ED336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4C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C22"/>
  </w:style>
  <w:style w:type="paragraph" w:styleId="Footer">
    <w:name w:val="footer"/>
    <w:basedOn w:val="Normal"/>
    <w:link w:val="FooterChar"/>
    <w:uiPriority w:val="99"/>
    <w:unhideWhenUsed/>
    <w:rsid w:val="00FD4C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C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887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JENAN ZUHAIR</cp:lastModifiedBy>
  <cp:revision>2</cp:revision>
  <dcterms:created xsi:type="dcterms:W3CDTF">2022-05-24T00:03:00Z</dcterms:created>
  <dcterms:modified xsi:type="dcterms:W3CDTF">2022-05-24T00:03:00Z</dcterms:modified>
</cp:coreProperties>
</file>